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5E3386" w:rsidRDefault="0036780C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B228E1">
        <w:rPr>
          <w:rFonts w:cs="Times New Roman"/>
          <w:b/>
          <w:sz w:val="28"/>
          <w:szCs w:val="28"/>
        </w:rPr>
        <w:t>25</w:t>
      </w:r>
      <w:r w:rsidRPr="005E3386">
        <w:rPr>
          <w:rFonts w:cs="Times New Roman"/>
          <w:b/>
          <w:sz w:val="28"/>
          <w:szCs w:val="28"/>
        </w:rPr>
        <w:t>.</w:t>
      </w:r>
      <w:r w:rsidR="00B228E1">
        <w:rPr>
          <w:rFonts w:cs="Times New Roman"/>
          <w:b/>
          <w:sz w:val="28"/>
          <w:szCs w:val="28"/>
        </w:rPr>
        <w:t>10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B228E1">
        <w:rPr>
          <w:rFonts w:cs="Times New Roman"/>
          <w:b/>
          <w:sz w:val="28"/>
          <w:szCs w:val="28"/>
        </w:rPr>
        <w:t>9</w:t>
      </w:r>
      <w:r w:rsidR="0036780C">
        <w:rPr>
          <w:rFonts w:cs="Times New Roman"/>
          <w:b/>
          <w:sz w:val="28"/>
          <w:szCs w:val="28"/>
        </w:rPr>
        <w:t> г.</w:t>
      </w:r>
    </w:p>
    <w:p w:rsidR="00630995" w:rsidRDefault="00630995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жа Елка Димитрова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Камелия Коле</w:t>
      </w:r>
      <w:r w:rsidR="009571D8" w:rsidRPr="005E3386">
        <w:rPr>
          <w:rFonts w:cs="Times New Roman"/>
        </w:rPr>
        <w:t xml:space="preserve">ва – </w:t>
      </w:r>
      <w:r w:rsidR="00247D3C">
        <w:rPr>
          <w:rFonts w:cs="Times New Roman"/>
        </w:rPr>
        <w:t>МОН</w:t>
      </w:r>
      <w:r w:rsidR="009571D8" w:rsidRPr="005E3386">
        <w:rPr>
          <w:rFonts w:cs="Times New Roman"/>
        </w:rPr>
        <w:t xml:space="preserve">; </w:t>
      </w:r>
      <w:r w:rsidR="00B228E1">
        <w:rPr>
          <w:rFonts w:cs="Times New Roman"/>
        </w:rPr>
        <w:t>г-жа Мира Чиприянова – МИ, г-жа Марияна Павлова – НАПОО; г-н</w:t>
      </w:r>
      <w:r w:rsidR="00B00A82" w:rsidRPr="005E3386">
        <w:rPr>
          <w:rFonts w:cs="Times New Roman"/>
        </w:rPr>
        <w:t xml:space="preserve"> </w:t>
      </w:r>
      <w:r w:rsidR="00B228E1">
        <w:rPr>
          <w:rFonts w:cs="Times New Roman"/>
        </w:rPr>
        <w:t>Драгомир</w:t>
      </w:r>
      <w:r w:rsidR="00247D3C">
        <w:rPr>
          <w:rFonts w:cs="Times New Roman"/>
        </w:rPr>
        <w:t xml:space="preserve"> </w:t>
      </w:r>
      <w:r w:rsidR="00B228E1">
        <w:rPr>
          <w:rFonts w:cs="Times New Roman"/>
        </w:rPr>
        <w:t>Николов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еорги Милчин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</w:t>
      </w:r>
      <w:r w:rsidR="00B228E1">
        <w:rPr>
          <w:rFonts w:cs="Times New Roman"/>
        </w:rPr>
        <w:t>Виктория Тахо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B228E1">
        <w:rPr>
          <w:rFonts w:cs="Times New Roman"/>
        </w:rPr>
        <w:t xml:space="preserve"> г-н Минчо Коралски – АХУ;</w:t>
      </w:r>
      <w:r w:rsidR="00DE78CE" w:rsidRPr="005E3386">
        <w:rPr>
          <w:rFonts w:cs="Times New Roman"/>
        </w:rPr>
        <w:t xml:space="preserve"> г-жа Диана Найденова – КНСБ</w:t>
      </w:r>
      <w:r w:rsidR="00D80CCA" w:rsidRPr="005E3386">
        <w:rPr>
          <w:rFonts w:cs="Times New Roman"/>
        </w:rPr>
        <w:t>;</w:t>
      </w:r>
      <w:r w:rsidR="00DE0EAD" w:rsidRPr="005E3386">
        <w:rPr>
          <w:rFonts w:cs="Times New Roman"/>
        </w:rPr>
        <w:t xml:space="preserve"> г-</w:t>
      </w:r>
      <w:r w:rsidR="00DE78CE" w:rsidRPr="005E3386">
        <w:rPr>
          <w:rFonts w:cs="Times New Roman"/>
        </w:rPr>
        <w:t xml:space="preserve">жа </w:t>
      </w:r>
      <w:r w:rsidR="00764BEB">
        <w:rPr>
          <w:rFonts w:cs="Times New Roman"/>
        </w:rPr>
        <w:t>Юл</w:t>
      </w:r>
      <w:r w:rsidR="002B1F3E" w:rsidRPr="005E3386">
        <w:rPr>
          <w:rFonts w:cs="Times New Roman"/>
        </w:rPr>
        <w:t xml:space="preserve">ия </w:t>
      </w:r>
      <w:r w:rsidR="00764BEB">
        <w:rPr>
          <w:rFonts w:cs="Times New Roman"/>
        </w:rPr>
        <w:t>Симеон</w:t>
      </w:r>
      <w:r w:rsidR="002B1F3E" w:rsidRPr="005E3386">
        <w:rPr>
          <w:rFonts w:cs="Times New Roman"/>
        </w:rPr>
        <w:t xml:space="preserve">ова </w:t>
      </w:r>
      <w:r w:rsidR="00E93ABB" w:rsidRPr="005E3386">
        <w:rPr>
          <w:rFonts w:cs="Times New Roman"/>
        </w:rPr>
        <w:t>– КНСБ;</w:t>
      </w:r>
      <w:r w:rsidR="00E93ABB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Атанаска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Тодоро</w:t>
      </w:r>
      <w:r w:rsidR="00247D3C" w:rsidRPr="005E3386">
        <w:rPr>
          <w:rFonts w:cs="Times New Roman"/>
        </w:rPr>
        <w:t>ва – КНСБ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B228E1">
        <w:rPr>
          <w:rFonts w:cs="Times New Roman"/>
        </w:rPr>
        <w:t>Величка Мик</w:t>
      </w:r>
      <w:r w:rsidR="00247D3C" w:rsidRPr="005E3386">
        <w:rPr>
          <w:rFonts w:cs="Times New Roman"/>
        </w:rPr>
        <w:t>о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Любка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Георгие</w:t>
      </w:r>
      <w:r w:rsidR="00247D3C" w:rsidRPr="005E3386">
        <w:rPr>
          <w:rFonts w:cs="Times New Roman"/>
        </w:rPr>
        <w:t>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>г-</w:t>
      </w:r>
      <w:r w:rsidR="00247D3C">
        <w:rPr>
          <w:rFonts w:cs="Times New Roman"/>
        </w:rPr>
        <w:t>н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Добрин Иванов</w:t>
      </w:r>
      <w:r w:rsidR="00247D3C" w:rsidRPr="005E3386">
        <w:rPr>
          <w:rFonts w:cs="Times New Roman"/>
        </w:rPr>
        <w:t xml:space="preserve"> – АИКБ; </w:t>
      </w:r>
      <w:r w:rsidR="00AE4F51" w:rsidRPr="005E3386">
        <w:rPr>
          <w:rFonts w:cs="Times New Roman"/>
        </w:rPr>
        <w:t>г</w:t>
      </w:r>
      <w:r w:rsidR="00AE4F51" w:rsidRPr="005E3386">
        <w:rPr>
          <w:rFonts w:cs="Times New Roman"/>
          <w:b/>
        </w:rPr>
        <w:t>-</w:t>
      </w:r>
      <w:r w:rsidR="00AE4F51" w:rsidRPr="005E3386">
        <w:rPr>
          <w:rFonts w:cs="Times New Roman"/>
        </w:rPr>
        <w:t>жа</w:t>
      </w:r>
      <w:r w:rsidR="00250717" w:rsidRPr="005E3386">
        <w:rPr>
          <w:rFonts w:cs="Times New Roman"/>
        </w:rPr>
        <w:t xml:space="preserve"> </w:t>
      </w:r>
      <w:r w:rsidR="00A64874" w:rsidRPr="005E3386">
        <w:rPr>
          <w:rFonts w:cs="Times New Roman"/>
        </w:rPr>
        <w:t>Антоанета Кацарова</w:t>
      </w:r>
      <w:r w:rsidR="007D51BD" w:rsidRPr="005E3386">
        <w:rPr>
          <w:rFonts w:cs="Times New Roman"/>
        </w:rPr>
        <w:t xml:space="preserve"> </w:t>
      </w:r>
      <w:r w:rsidR="00AE4F51" w:rsidRPr="005E3386">
        <w:rPr>
          <w:rFonts w:cs="Times New Roman"/>
        </w:rPr>
        <w:t xml:space="preserve">– БСК; </w:t>
      </w:r>
      <w:r w:rsidR="00306C8F">
        <w:rPr>
          <w:rFonts w:cs="Times New Roman"/>
        </w:rPr>
        <w:t xml:space="preserve">г-жа Здравка Георгиева – БТПП; г-жа Беата Папазова – БТПП; </w:t>
      </w:r>
      <w:r w:rsidR="00B675C6" w:rsidRPr="005E3386">
        <w:rPr>
          <w:rFonts w:cs="Times New Roman"/>
        </w:rPr>
        <w:t>г-жа В</w:t>
      </w:r>
      <w:r w:rsidR="00957FBD">
        <w:rPr>
          <w:rFonts w:cs="Times New Roman"/>
        </w:rPr>
        <w:t>иолина Накова</w:t>
      </w:r>
      <w:r w:rsidR="00B675C6" w:rsidRPr="005E3386">
        <w:rPr>
          <w:rFonts w:cs="Times New Roman"/>
        </w:rPr>
        <w:t xml:space="preserve">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957FBD">
        <w:rPr>
          <w:rFonts w:cs="Times New Roman"/>
        </w:rPr>
        <w:t>Боряна</w:t>
      </w:r>
      <w:r w:rsidR="00247D3C">
        <w:rPr>
          <w:rFonts w:cs="Times New Roman"/>
        </w:rPr>
        <w:t xml:space="preserve"> </w:t>
      </w:r>
      <w:r w:rsidR="00957FBD">
        <w:rPr>
          <w:rFonts w:cs="Times New Roman"/>
        </w:rPr>
        <w:t>Белче</w:t>
      </w:r>
      <w:r w:rsidR="00247D3C" w:rsidRPr="005E3386">
        <w:rPr>
          <w:rFonts w:cs="Times New Roman"/>
        </w:rPr>
        <w:t>ва – ССИ</w:t>
      </w:r>
      <w:r w:rsidR="00306C8F">
        <w:rPr>
          <w:rFonts w:cs="Times New Roman"/>
        </w:rPr>
        <w:t>; г-н Иван Захариев – КРИБ</w:t>
      </w:r>
    </w:p>
    <w:p w:rsidR="00CF5181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5E3386" w:rsidRDefault="00CF5181" w:rsidP="00EC35F8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оканени:</w:t>
      </w:r>
      <w:r w:rsidRPr="005E3386">
        <w:rPr>
          <w:rFonts w:cs="Times New Roman"/>
        </w:rPr>
        <w:t xml:space="preserve"> </w:t>
      </w:r>
      <w:r w:rsidR="00EC35F8">
        <w:rPr>
          <w:rFonts w:cs="Times New Roman"/>
        </w:rPr>
        <w:t xml:space="preserve"> </w:t>
      </w:r>
      <w:r w:rsidR="00D44342">
        <w:rPr>
          <w:rFonts w:cs="Times New Roman"/>
        </w:rPr>
        <w:t xml:space="preserve">г-жа </w:t>
      </w:r>
      <w:r w:rsidR="00306C8F">
        <w:rPr>
          <w:rFonts w:cs="Times New Roman"/>
        </w:rPr>
        <w:t>Кремена</w:t>
      </w:r>
      <w:r w:rsidR="00247D3C">
        <w:rPr>
          <w:rFonts w:cs="Times New Roman"/>
        </w:rPr>
        <w:t xml:space="preserve"> </w:t>
      </w:r>
      <w:r w:rsidR="00306C8F">
        <w:rPr>
          <w:rFonts w:cs="Times New Roman"/>
        </w:rPr>
        <w:t>Калч</w:t>
      </w:r>
      <w:r w:rsidR="00B1674F" w:rsidRPr="005E3386">
        <w:rPr>
          <w:rFonts w:cs="Times New Roman"/>
        </w:rPr>
        <w:t>ева – АЗ;</w:t>
      </w:r>
      <w:r w:rsidR="00EC35F8">
        <w:rPr>
          <w:rFonts w:cs="Times New Roman"/>
        </w:rPr>
        <w:t xml:space="preserve"> г-жа </w:t>
      </w:r>
      <w:r w:rsidR="00306C8F">
        <w:rPr>
          <w:rFonts w:cs="Times New Roman"/>
        </w:rPr>
        <w:t>Любослава Недялкова - КРИБ</w:t>
      </w:r>
      <w:r w:rsidR="00EC35F8">
        <w:rPr>
          <w:rFonts w:cs="Times New Roman"/>
        </w:rPr>
        <w:t>;</w:t>
      </w:r>
    </w:p>
    <w:p w:rsid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057815" w:rsidRDefault="00057815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4265F4" w:rsidRPr="005E3386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D9099E" w:rsidRDefault="005B6D2D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>
        <w:t>Обсъждане на проект на Рамка с основни приоритети на Националния план за действие по заетостта през 2020 г.;</w:t>
      </w:r>
    </w:p>
    <w:p w:rsidR="00D9099E" w:rsidRDefault="005B6D2D" w:rsidP="00D9099E">
      <w:pPr>
        <w:pStyle w:val="ListParagraph"/>
        <w:numPr>
          <w:ilvl w:val="0"/>
          <w:numId w:val="25"/>
        </w:numPr>
        <w:contextualSpacing/>
        <w:jc w:val="both"/>
      </w:pPr>
      <w:r>
        <w:t>Обсъждане на Приложение 2 на Националния план за действие по заетостта през 2020</w:t>
      </w:r>
      <w:r w:rsidR="0004791D">
        <w:t> </w:t>
      </w:r>
      <w:r>
        <w:t>г.;</w:t>
      </w:r>
    </w:p>
    <w:p w:rsidR="005B6D2D" w:rsidRDefault="005B6D2D" w:rsidP="00D9099E">
      <w:pPr>
        <w:pStyle w:val="ListParagraph"/>
        <w:numPr>
          <w:ilvl w:val="0"/>
          <w:numId w:val="25"/>
        </w:numPr>
        <w:contextualSpacing/>
        <w:jc w:val="both"/>
      </w:pPr>
      <w:r>
        <w:t>Представяне на резултати по проектите на национално представителните организации на работодателите и работниците и служителите,  съгласно Националния план за действие по заетостта през 2019 г.;</w:t>
      </w:r>
    </w:p>
    <w:p w:rsidR="005B6D2D" w:rsidRPr="005E3386" w:rsidRDefault="005B6D2D" w:rsidP="00D9099E">
      <w:pPr>
        <w:pStyle w:val="ListParagraph"/>
        <w:numPr>
          <w:ilvl w:val="0"/>
          <w:numId w:val="25"/>
        </w:numPr>
        <w:contextualSpacing/>
        <w:jc w:val="both"/>
      </w:pPr>
      <w:r>
        <w:t>Разни.</w:t>
      </w:r>
    </w:p>
    <w:p w:rsidR="00D9099E" w:rsidRDefault="00D9099E" w:rsidP="00D9099E">
      <w:pPr>
        <w:pStyle w:val="ListParagraph"/>
        <w:jc w:val="both"/>
      </w:pPr>
    </w:p>
    <w:p w:rsidR="005B6D2D" w:rsidRDefault="005B6D2D" w:rsidP="005B6D2D"/>
    <w:p w:rsidR="005B6D2D" w:rsidRDefault="000727A8" w:rsidP="000727A8">
      <w:pPr>
        <w:jc w:val="both"/>
      </w:pPr>
      <w:r>
        <w:t>По предложение на Агенция по заетостта бе добавена нова точка 4 към дневния ред: „</w:t>
      </w:r>
      <w:r w:rsidR="005B6D2D">
        <w:t>Обсъждане на Проект на преразпределение на средства в Националния план за действие по заетостта през 2019 г., съгласно чл. 4, ал. 3 от Закона за насърчаване на заетостта</w:t>
      </w:r>
      <w:r>
        <w:t>“, а досегашната т. 4 стана т. 5.</w:t>
      </w:r>
    </w:p>
    <w:p w:rsidR="00831D75" w:rsidRDefault="00831D75" w:rsidP="00831D75">
      <w:pPr>
        <w:ind w:left="720"/>
        <w:contextualSpacing/>
      </w:pPr>
    </w:p>
    <w:p w:rsidR="00D82C6F" w:rsidRPr="005E3386" w:rsidRDefault="00D82C6F" w:rsidP="00831D75">
      <w:pPr>
        <w:ind w:left="720"/>
        <w:contextualSpacing/>
      </w:pPr>
    </w:p>
    <w:p w:rsidR="00D227CF" w:rsidRPr="005E3386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5E3386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DF3B22" w:rsidRDefault="00DF3B22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8A7E5E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първа точка от дневния ред</w:t>
      </w:r>
    </w:p>
    <w:p w:rsidR="00DF3B22" w:rsidRPr="006A3532" w:rsidRDefault="00DF3B22" w:rsidP="008A7E5E">
      <w:pPr>
        <w:tabs>
          <w:tab w:val="left" w:pos="6936"/>
        </w:tabs>
        <w:jc w:val="center"/>
        <w:rPr>
          <w:rFonts w:cs="Times New Roman"/>
          <w:sz w:val="16"/>
          <w:szCs w:val="16"/>
        </w:rPr>
      </w:pPr>
    </w:p>
    <w:p w:rsidR="007B5D64" w:rsidRDefault="007B5D64" w:rsidP="008A7E5E">
      <w:pPr>
        <w:jc w:val="center"/>
      </w:pPr>
    </w:p>
    <w:p w:rsidR="008A7E5E" w:rsidRPr="00FA2CA9" w:rsidRDefault="008A7E5E" w:rsidP="008A7E5E">
      <w:pPr>
        <w:jc w:val="both"/>
        <w:rPr>
          <w:u w:val="single"/>
        </w:rPr>
      </w:pPr>
      <w:r w:rsidRPr="00FA2CA9">
        <w:t>НСНЗ подкрепя проекта на Рамка с основни приоритети на Националния план за действие по заетостта през 2020 г. и предлага Рамката да бъде утвърдена от министъра на труда и социалната политика.</w:t>
      </w:r>
    </w:p>
    <w:p w:rsidR="008A7E5E" w:rsidRPr="00057842" w:rsidRDefault="008A7E5E" w:rsidP="008A7E5E">
      <w:pPr>
        <w:jc w:val="both"/>
        <w:rPr>
          <w:i/>
        </w:rPr>
      </w:pPr>
    </w:p>
    <w:p w:rsidR="008A7E5E" w:rsidRDefault="008A7E5E" w:rsidP="008A7E5E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lastRenderedPageBreak/>
        <w:t xml:space="preserve">По </w:t>
      </w:r>
      <w:r>
        <w:rPr>
          <w:rFonts w:cs="Times New Roman"/>
          <w:b/>
          <w:u w:val="single"/>
        </w:rPr>
        <w:t>втора</w:t>
      </w:r>
      <w:r w:rsidRPr="007417B7">
        <w:rPr>
          <w:rFonts w:cs="Times New Roman"/>
          <w:b/>
          <w:u w:val="single"/>
        </w:rPr>
        <w:t xml:space="preserve"> точка от дневния ред</w:t>
      </w:r>
    </w:p>
    <w:p w:rsidR="008A7E5E" w:rsidRDefault="008A7E5E" w:rsidP="008A7E5E">
      <w:pPr>
        <w:tabs>
          <w:tab w:val="left" w:pos="3456"/>
        </w:tabs>
      </w:pPr>
    </w:p>
    <w:p w:rsidR="008A7E5E" w:rsidRDefault="008A7E5E" w:rsidP="008A7E5E"/>
    <w:p w:rsidR="008A7E5E" w:rsidRPr="00FA2CA9" w:rsidRDefault="008A7E5E" w:rsidP="008A7E5E">
      <w:pPr>
        <w:jc w:val="both"/>
      </w:pPr>
      <w:r w:rsidRPr="00FA2CA9">
        <w:t>НСНЗ обсъди проекта на Приложение 2 на Националния план за действие по заетостта през 2020 г.  и предлага  Приложение 2  да  бъде неразделна част от НПДЗ, 2020 г.</w:t>
      </w:r>
    </w:p>
    <w:p w:rsidR="008A7E5E" w:rsidRDefault="008A7E5E" w:rsidP="008A7E5E">
      <w:pPr>
        <w:jc w:val="center"/>
        <w:rPr>
          <w:rFonts w:cs="Times New Roman"/>
          <w:b/>
          <w:u w:val="single"/>
        </w:rPr>
      </w:pPr>
    </w:p>
    <w:p w:rsidR="008A7E5E" w:rsidRDefault="008A7E5E" w:rsidP="008A7E5E">
      <w:pPr>
        <w:jc w:val="center"/>
        <w:rPr>
          <w:rFonts w:cs="Times New Roman"/>
          <w:b/>
          <w:u w:val="single"/>
        </w:rPr>
      </w:pPr>
    </w:p>
    <w:p w:rsidR="008A7E5E" w:rsidRPr="008A7E5E" w:rsidRDefault="008A7E5E" w:rsidP="008A7E5E">
      <w:pPr>
        <w:tabs>
          <w:tab w:val="left" w:pos="2949"/>
        </w:tabs>
        <w:rPr>
          <w:b/>
          <w:u w:val="single"/>
        </w:rPr>
      </w:pPr>
      <w:r>
        <w:tab/>
      </w:r>
      <w:r w:rsidRPr="008A7E5E">
        <w:rPr>
          <w:b/>
          <w:u w:val="single"/>
        </w:rPr>
        <w:t xml:space="preserve">По </w:t>
      </w:r>
      <w:r>
        <w:rPr>
          <w:b/>
          <w:u w:val="single"/>
        </w:rPr>
        <w:t>четвърта</w:t>
      </w:r>
      <w:r w:rsidRPr="008A7E5E">
        <w:rPr>
          <w:b/>
          <w:u w:val="single"/>
        </w:rPr>
        <w:t xml:space="preserve"> точка от дневния ред</w:t>
      </w:r>
    </w:p>
    <w:p w:rsidR="008A7E5E" w:rsidRDefault="008A7E5E" w:rsidP="008A7E5E">
      <w:pPr>
        <w:tabs>
          <w:tab w:val="left" w:pos="2949"/>
        </w:tabs>
      </w:pPr>
    </w:p>
    <w:p w:rsidR="00240574" w:rsidRPr="003F2323" w:rsidRDefault="00240574" w:rsidP="00240574">
      <w:pPr>
        <w:jc w:val="both"/>
        <w:rPr>
          <w:rFonts w:cs="Times New Roman"/>
          <w:lang w:val="ru-RU"/>
        </w:rPr>
      </w:pPr>
      <w:r w:rsidRPr="003F2323">
        <w:rPr>
          <w:rFonts w:cs="Times New Roman"/>
        </w:rPr>
        <w:t xml:space="preserve">НСНЗ съгласува </w:t>
      </w:r>
      <w:r w:rsidRPr="003F2323">
        <w:t xml:space="preserve">проекта </w:t>
      </w:r>
      <w:r w:rsidRPr="003F2323">
        <w:rPr>
          <w:rFonts w:cs="Times New Roman"/>
        </w:rPr>
        <w:t>за Преразпределение на средства в Националния план за действие по заетостта през 201</w:t>
      </w:r>
      <w:r>
        <w:rPr>
          <w:rFonts w:cs="Times New Roman"/>
        </w:rPr>
        <w:t>9</w:t>
      </w:r>
      <w:r w:rsidRPr="003F2323">
        <w:rPr>
          <w:rFonts w:cs="Times New Roman"/>
        </w:rPr>
        <w:t xml:space="preserve"> г., съгласно чл. 4, ал. 3 от Закона за насърчаване на заетостта и предлага преразпределението да бъде утвърдено от министъра на труда и социалната политика</w:t>
      </w:r>
      <w:r w:rsidRPr="003F2323">
        <w:rPr>
          <w:rFonts w:cs="Times New Roman"/>
          <w:lang w:val="ru-RU"/>
        </w:rPr>
        <w:t>.</w:t>
      </w:r>
    </w:p>
    <w:p w:rsidR="008A7E5E" w:rsidRPr="008A7E5E" w:rsidRDefault="008A7E5E" w:rsidP="008A7E5E"/>
    <w:p w:rsidR="008A7E5E" w:rsidRDefault="008A7E5E" w:rsidP="008A7E5E"/>
    <w:p w:rsidR="002D66ED" w:rsidRDefault="008A7E5E" w:rsidP="008A7E5E">
      <w:pPr>
        <w:tabs>
          <w:tab w:val="left" w:pos="3076"/>
        </w:tabs>
        <w:rPr>
          <w:b/>
          <w:u w:val="single"/>
        </w:rPr>
      </w:pPr>
      <w:r>
        <w:tab/>
      </w:r>
      <w:r w:rsidRPr="008A7E5E">
        <w:rPr>
          <w:b/>
          <w:u w:val="single"/>
        </w:rPr>
        <w:t>По точка „Разни“</w:t>
      </w:r>
    </w:p>
    <w:p w:rsidR="002D66ED" w:rsidRPr="002D66ED" w:rsidRDefault="002D66ED" w:rsidP="002D66ED"/>
    <w:p w:rsidR="007B659F" w:rsidRPr="0036780C" w:rsidRDefault="002D66ED" w:rsidP="0036780C">
      <w:pPr>
        <w:jc w:val="both"/>
        <w:rPr>
          <w:shd w:val="clear" w:color="auto" w:fill="FEFEFE"/>
        </w:rPr>
      </w:pPr>
      <w:r>
        <w:rPr>
          <w:shd w:val="clear" w:color="auto" w:fill="FEFEFE"/>
        </w:rPr>
        <w:t>Ч</w:t>
      </w:r>
      <w:r w:rsidRPr="009E7F29">
        <w:rPr>
          <w:shd w:val="clear" w:color="auto" w:fill="FEFEFE"/>
        </w:rPr>
        <w:t xml:space="preserve">леновете на НСНЗ гласуваха и подкрепиха решението „дневният ред за заседанията, участниците в заседанията и взетите решения по време на заседанията на НСНЗ да бъдат публикувани на портала </w:t>
      </w:r>
      <w:r>
        <w:rPr>
          <w:shd w:val="clear" w:color="auto" w:fill="FEFEFE"/>
        </w:rPr>
        <w:t>на</w:t>
      </w:r>
      <w:r w:rsidRPr="009E7F29">
        <w:rPr>
          <w:shd w:val="clear" w:color="auto" w:fill="FEFEFE"/>
        </w:rPr>
        <w:t xml:space="preserve"> Министерския съвет - </w:t>
      </w:r>
      <w:hyperlink r:id="rId8" w:history="1">
        <w:r w:rsidRPr="009E7F29">
          <w:rPr>
            <w:rStyle w:val="Hyperlink"/>
            <w:shd w:val="clear" w:color="auto" w:fill="FEFEFE"/>
            <w:lang w:val="en-US"/>
          </w:rPr>
          <w:t>www</w:t>
        </w:r>
        <w:r w:rsidRPr="009E7F29">
          <w:rPr>
            <w:rStyle w:val="Hyperlink"/>
            <w:shd w:val="clear" w:color="auto" w:fill="FEFEFE"/>
          </w:rPr>
          <w:t>.saveti.government.bg</w:t>
        </w:r>
      </w:hyperlink>
      <w:r w:rsidRPr="009E7F29">
        <w:rPr>
          <w:shd w:val="clear" w:color="auto" w:fill="FEFEFE"/>
        </w:rPr>
        <w:t>.</w:t>
      </w:r>
      <w:bookmarkStart w:id="0" w:name="_GoBack"/>
      <w:bookmarkEnd w:id="0"/>
    </w:p>
    <w:sectPr w:rsidR="007B659F" w:rsidRPr="0036780C" w:rsidSect="00B228E1">
      <w:footerReference w:type="even" r:id="rId9"/>
      <w:footerReference w:type="default" r:id="rId10"/>
      <w:pgSz w:w="12240" w:h="15840"/>
      <w:pgMar w:top="1135" w:right="1325" w:bottom="1135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51E" w:rsidRDefault="006A351E">
      <w:r>
        <w:separator/>
      </w:r>
    </w:p>
  </w:endnote>
  <w:endnote w:type="continuationSeparator" w:id="0">
    <w:p w:rsidR="006A351E" w:rsidRDefault="006A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6780C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51E" w:rsidRDefault="006A351E">
      <w:r>
        <w:separator/>
      </w:r>
    </w:p>
  </w:footnote>
  <w:footnote w:type="continuationSeparator" w:id="0">
    <w:p w:rsidR="006A351E" w:rsidRDefault="006A35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.2pt;height:10.2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4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20"/>
  </w:num>
  <w:num w:numId="5">
    <w:abstractNumId w:val="7"/>
  </w:num>
  <w:num w:numId="6">
    <w:abstractNumId w:val="17"/>
  </w:num>
  <w:num w:numId="7">
    <w:abstractNumId w:val="6"/>
  </w:num>
  <w:num w:numId="8">
    <w:abstractNumId w:val="3"/>
  </w:num>
  <w:num w:numId="9">
    <w:abstractNumId w:val="15"/>
  </w:num>
  <w:num w:numId="10">
    <w:abstractNumId w:val="21"/>
  </w:num>
  <w:num w:numId="11">
    <w:abstractNumId w:val="0"/>
  </w:num>
  <w:num w:numId="12">
    <w:abstractNumId w:val="4"/>
  </w:num>
  <w:num w:numId="13">
    <w:abstractNumId w:val="13"/>
  </w:num>
  <w:num w:numId="14">
    <w:abstractNumId w:val="22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1"/>
  </w:num>
  <w:num w:numId="21">
    <w:abstractNumId w:val="18"/>
  </w:num>
  <w:num w:numId="22">
    <w:abstractNumId w:val="25"/>
  </w:num>
  <w:num w:numId="23">
    <w:abstractNumId w:val="8"/>
  </w:num>
  <w:num w:numId="24">
    <w:abstractNumId w:val="19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14"/>
  </w:num>
  <w:num w:numId="28">
    <w:abstractNumId w:val="24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6F8C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267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372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79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91D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1B7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7A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6DE4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2255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8E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3E35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047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29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7A0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4B45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6C6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EF5"/>
    <w:rsid w:val="00240061"/>
    <w:rsid w:val="002400E9"/>
    <w:rsid w:val="00240411"/>
    <w:rsid w:val="00240574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8E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3EE3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618"/>
    <w:rsid w:val="002D5AB0"/>
    <w:rsid w:val="002D5AB8"/>
    <w:rsid w:val="002D60F9"/>
    <w:rsid w:val="002D6320"/>
    <w:rsid w:val="002D6515"/>
    <w:rsid w:val="002D66ED"/>
    <w:rsid w:val="002D67BB"/>
    <w:rsid w:val="002D681E"/>
    <w:rsid w:val="002D6AF8"/>
    <w:rsid w:val="002D6BBF"/>
    <w:rsid w:val="002D6C9B"/>
    <w:rsid w:val="002D6D51"/>
    <w:rsid w:val="002D6E5E"/>
    <w:rsid w:val="002D6E8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C8F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07E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B8F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3B8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0C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0E0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6CFA"/>
    <w:rsid w:val="003A7821"/>
    <w:rsid w:val="003A78C2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BE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851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4F6D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6F7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640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542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485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7E4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296C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BC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64E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0C0B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D2D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A2E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5CEE"/>
    <w:rsid w:val="005E6383"/>
    <w:rsid w:val="005E6427"/>
    <w:rsid w:val="005E647C"/>
    <w:rsid w:val="005E64C8"/>
    <w:rsid w:val="005E6E0D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6AF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3DA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18D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3C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D7F"/>
    <w:rsid w:val="00650E17"/>
    <w:rsid w:val="00650F1C"/>
    <w:rsid w:val="0065108B"/>
    <w:rsid w:val="006511FF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5C9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529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51E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E30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C9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880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0A68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91B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C1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5E6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85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6D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C53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4BD"/>
    <w:rsid w:val="007B659F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47CF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80A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3D91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5E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3F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71B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54D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0D5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73E"/>
    <w:rsid w:val="00924850"/>
    <w:rsid w:val="00924890"/>
    <w:rsid w:val="00924D7A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0F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57FBD"/>
    <w:rsid w:val="009600AD"/>
    <w:rsid w:val="0096018A"/>
    <w:rsid w:val="009601DF"/>
    <w:rsid w:val="00960719"/>
    <w:rsid w:val="0096093A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374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96C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411"/>
    <w:rsid w:val="00995903"/>
    <w:rsid w:val="00995929"/>
    <w:rsid w:val="00995CC7"/>
    <w:rsid w:val="00995EB3"/>
    <w:rsid w:val="0099634C"/>
    <w:rsid w:val="009965A5"/>
    <w:rsid w:val="00996A43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2D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79E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B72FE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E7F29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3E45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0F9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27DD4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313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207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6EE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01"/>
    <w:rsid w:val="00AD109E"/>
    <w:rsid w:val="00AD13D2"/>
    <w:rsid w:val="00AD13DD"/>
    <w:rsid w:val="00AD141A"/>
    <w:rsid w:val="00AD1432"/>
    <w:rsid w:val="00AD16EA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69E7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267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4A0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8E1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A62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6B8A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8F7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5B9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156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7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AC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2AC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17"/>
    <w:rsid w:val="00D07A21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B3A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C6F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21B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5C82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5C9"/>
    <w:rsid w:val="00DA7639"/>
    <w:rsid w:val="00DA7A48"/>
    <w:rsid w:val="00DA7ACF"/>
    <w:rsid w:val="00DA7D5E"/>
    <w:rsid w:val="00DA7D91"/>
    <w:rsid w:val="00DA7E0F"/>
    <w:rsid w:val="00DA7E58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06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4E3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0AB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06A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891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A4B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40A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2C96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942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31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2FD8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4FC3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D54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1F1"/>
    <w:rsid w:val="00F03319"/>
    <w:rsid w:val="00F03723"/>
    <w:rsid w:val="00F0385F"/>
    <w:rsid w:val="00F03CB0"/>
    <w:rsid w:val="00F04215"/>
    <w:rsid w:val="00F0432E"/>
    <w:rsid w:val="00F04523"/>
    <w:rsid w:val="00F04854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283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234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9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0A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CA9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E58B7FE"/>
  <w15:docId w15:val="{E4311922-E554-4E1C-9771-B3E5CDA09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49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veti.government.b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FA10FA-BCB1-4B50-9F3E-01EBB859E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3</cp:revision>
  <cp:lastPrinted>2017-05-26T07:22:00Z</cp:lastPrinted>
  <dcterms:created xsi:type="dcterms:W3CDTF">2019-12-05T09:54:00Z</dcterms:created>
  <dcterms:modified xsi:type="dcterms:W3CDTF">2019-12-05T09:57:00Z</dcterms:modified>
</cp:coreProperties>
</file>